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76BB45" w14:textId="6F2E07CF" w:rsidR="00D50FBA" w:rsidRDefault="006C68A0" w:rsidP="009B3EF5">
      <w:pPr>
        <w:jc w:val="center"/>
        <w:rPr>
          <w:rFonts w:ascii="Calibri" w:hAnsi="Calibri" w:cs="Calibri"/>
          <w:b/>
          <w:sz w:val="32"/>
          <w:szCs w:val="20"/>
        </w:rPr>
      </w:pPr>
      <w:r>
        <w:rPr>
          <w:rFonts w:ascii="Calibri" w:hAnsi="Calibri" w:cs="Calibri"/>
          <w:b/>
          <w:sz w:val="32"/>
          <w:szCs w:val="20"/>
        </w:rPr>
        <w:t>FALL</w:t>
      </w:r>
      <w:r w:rsidR="00142F12">
        <w:rPr>
          <w:rFonts w:ascii="Calibri" w:hAnsi="Calibri" w:cs="Calibri"/>
          <w:b/>
          <w:sz w:val="32"/>
          <w:szCs w:val="20"/>
        </w:rPr>
        <w:t xml:space="preserve"> 202</w:t>
      </w:r>
      <w:r w:rsidR="002B60DB">
        <w:rPr>
          <w:rFonts w:ascii="Calibri" w:hAnsi="Calibri" w:cs="Calibri"/>
          <w:b/>
          <w:sz w:val="32"/>
          <w:szCs w:val="20"/>
        </w:rPr>
        <w:t>2</w:t>
      </w:r>
      <w:r w:rsidR="009B3EF5" w:rsidRPr="00D90F18">
        <w:rPr>
          <w:rFonts w:ascii="Calibri" w:hAnsi="Calibri" w:cs="Calibri"/>
          <w:b/>
          <w:sz w:val="32"/>
          <w:szCs w:val="20"/>
        </w:rPr>
        <w:t xml:space="preserve"> COMMITTEE</w:t>
      </w:r>
    </w:p>
    <w:p w14:paraId="7EFB2AD7" w14:textId="77777777" w:rsidR="00DE32D1" w:rsidRDefault="00DE32D1" w:rsidP="009B3EF5">
      <w:pPr>
        <w:jc w:val="center"/>
        <w:rPr>
          <w:rFonts w:ascii="Calibri" w:hAnsi="Calibri" w:cs="Calibri"/>
          <w:b/>
          <w:sz w:val="32"/>
          <w:szCs w:val="20"/>
        </w:rPr>
      </w:pPr>
      <w:r>
        <w:rPr>
          <w:rFonts w:ascii="Calibri" w:hAnsi="Calibri" w:cs="Calibri"/>
          <w:b/>
          <w:sz w:val="32"/>
          <w:szCs w:val="20"/>
        </w:rPr>
        <w:t>Department Submittal Form</w:t>
      </w:r>
    </w:p>
    <w:p w14:paraId="04A78627" w14:textId="5DEFBA31" w:rsidR="003C1360" w:rsidRPr="003C1360" w:rsidRDefault="003C1360" w:rsidP="009B3EF5">
      <w:pPr>
        <w:jc w:val="center"/>
        <w:rPr>
          <w:rFonts w:ascii="Calibri" w:hAnsi="Calibri" w:cs="Calibri"/>
          <w:b/>
          <w:i/>
          <w:szCs w:val="20"/>
          <w:u w:val="single"/>
        </w:rPr>
      </w:pPr>
      <w:r w:rsidRPr="003C1360">
        <w:rPr>
          <w:rFonts w:ascii="Calibri" w:hAnsi="Calibri" w:cs="Calibri"/>
          <w:b/>
          <w:i/>
          <w:szCs w:val="20"/>
          <w:u w:val="single"/>
        </w:rPr>
        <w:t>Submission</w:t>
      </w:r>
      <w:r w:rsidR="00F165AF">
        <w:rPr>
          <w:rFonts w:ascii="Calibri" w:hAnsi="Calibri" w:cs="Calibri"/>
          <w:b/>
          <w:i/>
          <w:szCs w:val="20"/>
          <w:u w:val="single"/>
        </w:rPr>
        <w:t>s</w:t>
      </w:r>
      <w:r w:rsidR="00F230B0">
        <w:rPr>
          <w:rFonts w:ascii="Calibri" w:hAnsi="Calibri" w:cs="Calibri"/>
          <w:b/>
          <w:i/>
          <w:szCs w:val="20"/>
          <w:u w:val="single"/>
        </w:rPr>
        <w:t xml:space="preserve"> Due </w:t>
      </w:r>
      <w:r w:rsidR="00DE32D1">
        <w:rPr>
          <w:rFonts w:ascii="Calibri" w:hAnsi="Calibri" w:cs="Calibri"/>
          <w:b/>
          <w:i/>
          <w:szCs w:val="20"/>
          <w:u w:val="single"/>
        </w:rPr>
        <w:t xml:space="preserve">to DHR </w:t>
      </w:r>
      <w:r w:rsidR="00F230B0">
        <w:rPr>
          <w:rFonts w:ascii="Calibri" w:hAnsi="Calibri" w:cs="Calibri"/>
          <w:b/>
          <w:i/>
          <w:szCs w:val="20"/>
          <w:u w:val="single"/>
        </w:rPr>
        <w:t>by Close of Business, Friday,</w:t>
      </w:r>
      <w:r w:rsidRPr="003C1360">
        <w:rPr>
          <w:rFonts w:ascii="Calibri" w:hAnsi="Calibri" w:cs="Calibri"/>
          <w:b/>
          <w:i/>
          <w:szCs w:val="20"/>
          <w:u w:val="single"/>
        </w:rPr>
        <w:t xml:space="preserve"> </w:t>
      </w:r>
      <w:r w:rsidR="002B60DB">
        <w:rPr>
          <w:rFonts w:ascii="Calibri" w:hAnsi="Calibri" w:cs="Calibri"/>
          <w:b/>
          <w:i/>
          <w:szCs w:val="20"/>
          <w:u w:val="single"/>
        </w:rPr>
        <w:t>September 23</w:t>
      </w:r>
      <w:r w:rsidR="00142F12">
        <w:rPr>
          <w:rFonts w:ascii="Calibri" w:hAnsi="Calibri" w:cs="Calibri"/>
          <w:b/>
          <w:i/>
          <w:szCs w:val="20"/>
          <w:u w:val="single"/>
        </w:rPr>
        <w:t>, 202</w:t>
      </w:r>
      <w:r w:rsidR="002B60DB">
        <w:rPr>
          <w:rFonts w:ascii="Calibri" w:hAnsi="Calibri" w:cs="Calibri"/>
          <w:b/>
          <w:i/>
          <w:szCs w:val="20"/>
          <w:u w:val="single"/>
        </w:rPr>
        <w:t>2</w:t>
      </w:r>
    </w:p>
    <w:tbl>
      <w:tblPr>
        <w:tblpPr w:leftFromText="180" w:rightFromText="180" w:vertAnchor="page" w:horzAnchor="margin" w:tblpXSpec="center" w:tblpY="2821"/>
        <w:tblW w:w="973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69"/>
        <w:gridCol w:w="3197"/>
        <w:gridCol w:w="3269"/>
      </w:tblGrid>
      <w:tr w:rsidR="003C1360" w14:paraId="7E09227E" w14:textId="77777777" w:rsidTr="00D15A64">
        <w:trPr>
          <w:trHeight w:val="200"/>
          <w:jc w:val="center"/>
        </w:trPr>
        <w:tc>
          <w:tcPr>
            <w:tcW w:w="9735" w:type="dxa"/>
            <w:gridSpan w:val="3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17365D"/>
          </w:tcPr>
          <w:p w14:paraId="29D22604" w14:textId="77777777" w:rsidR="003C1360" w:rsidRPr="00D90F18" w:rsidRDefault="003C1360" w:rsidP="00D15A64">
            <w:pPr>
              <w:jc w:val="center"/>
              <w:rPr>
                <w:rFonts w:ascii="Calibri" w:hAnsi="Calibri" w:cs="Calibri"/>
                <w:b/>
              </w:rPr>
            </w:pPr>
            <w:r w:rsidRPr="00D90F18">
              <w:rPr>
                <w:rFonts w:ascii="Calibri" w:hAnsi="Calibri" w:cs="Calibri"/>
                <w:b/>
              </w:rPr>
              <w:t>Management Classification and Compensation Plan (MCCP)</w:t>
            </w:r>
          </w:p>
        </w:tc>
      </w:tr>
      <w:tr w:rsidR="003C1360" w14:paraId="43362EC6" w14:textId="77777777" w:rsidTr="00D15A64">
        <w:trPr>
          <w:trHeight w:val="308"/>
          <w:jc w:val="center"/>
        </w:trPr>
        <w:tc>
          <w:tcPr>
            <w:tcW w:w="9735" w:type="dxa"/>
            <w:gridSpan w:val="3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17365D"/>
          </w:tcPr>
          <w:p w14:paraId="3F7D4112" w14:textId="77777777" w:rsidR="003C1360" w:rsidRPr="00D90F18" w:rsidRDefault="003C1360" w:rsidP="00D15A64">
            <w:pPr>
              <w:jc w:val="center"/>
              <w:rPr>
                <w:rFonts w:ascii="Calibri" w:hAnsi="Calibri" w:cs="Calibri"/>
                <w:caps/>
              </w:rPr>
            </w:pPr>
            <w:r w:rsidRPr="00D90F18">
              <w:rPr>
                <w:rFonts w:ascii="Calibri" w:hAnsi="Calibri" w:cs="Calibri"/>
                <w:b/>
              </w:rPr>
              <w:t>POST-APPOINTMENT COMPENSATION ADJUSTMENT FORM</w:t>
            </w:r>
          </w:p>
        </w:tc>
      </w:tr>
      <w:tr w:rsidR="003C1360" w14:paraId="1C0EB076" w14:textId="77777777" w:rsidTr="00D15A64">
        <w:trPr>
          <w:trHeight w:val="200"/>
          <w:jc w:val="center"/>
        </w:trPr>
        <w:tc>
          <w:tcPr>
            <w:tcW w:w="326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C6D9F1"/>
          </w:tcPr>
          <w:p w14:paraId="10AD369A" w14:textId="77777777" w:rsidR="003C1360" w:rsidRPr="00D90F18" w:rsidRDefault="003C1360" w:rsidP="00D15A64">
            <w:pPr>
              <w:jc w:val="center"/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t>Employee Name</w:t>
            </w:r>
          </w:p>
        </w:tc>
        <w:tc>
          <w:tcPr>
            <w:tcW w:w="319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C6D9F1"/>
          </w:tcPr>
          <w:p w14:paraId="60146F29" w14:textId="77777777" w:rsidR="003C1360" w:rsidRPr="00D90F18" w:rsidRDefault="003C1360" w:rsidP="00D15A64">
            <w:pPr>
              <w:jc w:val="center"/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t>Department</w:t>
            </w:r>
          </w:p>
        </w:tc>
        <w:tc>
          <w:tcPr>
            <w:tcW w:w="326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C6D9F1"/>
          </w:tcPr>
          <w:p w14:paraId="0AF96119" w14:textId="77777777" w:rsidR="003C1360" w:rsidRPr="00D90F18" w:rsidRDefault="003C1360" w:rsidP="00D15A64">
            <w:pPr>
              <w:jc w:val="center"/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t xml:space="preserve">Current Annual Base Salary  </w:t>
            </w:r>
          </w:p>
        </w:tc>
      </w:tr>
      <w:tr w:rsidR="003C1360" w14:paraId="61E123BE" w14:textId="77777777" w:rsidTr="00D15A64">
        <w:trPr>
          <w:trHeight w:val="200"/>
          <w:jc w:val="center"/>
        </w:trPr>
        <w:tc>
          <w:tcPr>
            <w:tcW w:w="3269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7A945111" w14:textId="77777777" w:rsidR="003C1360" w:rsidRPr="00D90F18" w:rsidRDefault="003C1360" w:rsidP="00D15A64">
            <w:pPr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0" w:name="Text10"/>
            <w:r w:rsidRPr="00D90F18">
              <w:rPr>
                <w:rFonts w:ascii="Calibri" w:hAnsi="Calibri" w:cs="Calibri"/>
              </w:rPr>
              <w:instrText xml:space="preserve"> FORMTEXT </w:instrText>
            </w:r>
            <w:r w:rsidRPr="00D90F18">
              <w:rPr>
                <w:rFonts w:ascii="Calibri" w:hAnsi="Calibri" w:cs="Calibri"/>
              </w:rPr>
            </w:r>
            <w:r w:rsidRPr="00D90F18">
              <w:rPr>
                <w:rFonts w:ascii="Calibri" w:hAnsi="Calibri" w:cs="Calibri"/>
              </w:rPr>
              <w:fldChar w:fldCharType="separate"/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</w:rPr>
              <w:fldChar w:fldCharType="end"/>
            </w:r>
            <w:bookmarkEnd w:id="0"/>
          </w:p>
        </w:tc>
        <w:tc>
          <w:tcPr>
            <w:tcW w:w="3197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26F6EDD7" w14:textId="77777777" w:rsidR="003C1360" w:rsidRPr="00D90F18" w:rsidRDefault="003C1360" w:rsidP="00D15A64">
            <w:pPr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" w:name="Text11"/>
            <w:r w:rsidRPr="00D90F18">
              <w:rPr>
                <w:rFonts w:ascii="Calibri" w:hAnsi="Calibri" w:cs="Calibri"/>
              </w:rPr>
              <w:instrText xml:space="preserve"> FORMTEXT </w:instrText>
            </w:r>
            <w:r w:rsidRPr="00D90F18">
              <w:rPr>
                <w:rFonts w:ascii="Calibri" w:hAnsi="Calibri" w:cs="Calibri"/>
              </w:rPr>
            </w:r>
            <w:r w:rsidRPr="00D90F18">
              <w:rPr>
                <w:rFonts w:ascii="Calibri" w:hAnsi="Calibri" w:cs="Calibri"/>
              </w:rPr>
              <w:fldChar w:fldCharType="separate"/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</w:rPr>
              <w:fldChar w:fldCharType="end"/>
            </w:r>
            <w:bookmarkEnd w:id="1"/>
          </w:p>
        </w:tc>
        <w:tc>
          <w:tcPr>
            <w:tcW w:w="3269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A0F23E6" w14:textId="77777777" w:rsidR="003C1360" w:rsidRPr="00D90F18" w:rsidRDefault="003C1360" w:rsidP="00D15A64">
            <w:pPr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2" w:name="Text12"/>
            <w:r w:rsidRPr="00D90F18">
              <w:rPr>
                <w:rFonts w:ascii="Calibri" w:hAnsi="Calibri" w:cs="Calibri"/>
              </w:rPr>
              <w:instrText xml:space="preserve"> FORMTEXT </w:instrText>
            </w:r>
            <w:r w:rsidRPr="00D90F18">
              <w:rPr>
                <w:rFonts w:ascii="Calibri" w:hAnsi="Calibri" w:cs="Calibri"/>
              </w:rPr>
            </w:r>
            <w:r w:rsidRPr="00D90F18">
              <w:rPr>
                <w:rFonts w:ascii="Calibri" w:hAnsi="Calibri" w:cs="Calibri"/>
              </w:rPr>
              <w:fldChar w:fldCharType="separate"/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</w:rPr>
              <w:fldChar w:fldCharType="end"/>
            </w:r>
            <w:bookmarkEnd w:id="2"/>
          </w:p>
        </w:tc>
      </w:tr>
      <w:tr w:rsidR="003C1360" w14:paraId="3DDFDDD7" w14:textId="77777777" w:rsidTr="00D15A64">
        <w:trPr>
          <w:trHeight w:val="200"/>
          <w:jc w:val="center"/>
        </w:trPr>
        <w:tc>
          <w:tcPr>
            <w:tcW w:w="326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C6D9F1"/>
          </w:tcPr>
          <w:p w14:paraId="15250D2A" w14:textId="77777777" w:rsidR="003C1360" w:rsidRPr="00D90F18" w:rsidRDefault="003C1360" w:rsidP="00D15A64">
            <w:pPr>
              <w:jc w:val="center"/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t xml:space="preserve">Employee </w:t>
            </w:r>
            <w:r w:rsidR="00CA2E83">
              <w:rPr>
                <w:rFonts w:ascii="Calibri" w:hAnsi="Calibri" w:cs="Calibri"/>
              </w:rPr>
              <w:t xml:space="preserve">DSW </w:t>
            </w:r>
            <w:r w:rsidRPr="00D90F18">
              <w:rPr>
                <w:rFonts w:ascii="Calibri" w:hAnsi="Calibri" w:cs="Calibri"/>
              </w:rPr>
              <w:t>ID #</w:t>
            </w:r>
          </w:p>
        </w:tc>
        <w:tc>
          <w:tcPr>
            <w:tcW w:w="31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C6D9F1"/>
          </w:tcPr>
          <w:p w14:paraId="4976AF44" w14:textId="77777777" w:rsidR="003C1360" w:rsidRPr="00D90F18" w:rsidRDefault="003C1360" w:rsidP="00D15A64">
            <w:pPr>
              <w:jc w:val="center"/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t xml:space="preserve">Authorizing Appointing Officer  </w:t>
            </w:r>
          </w:p>
        </w:tc>
        <w:tc>
          <w:tcPr>
            <w:tcW w:w="326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C6D9F1"/>
            <w:vAlign w:val="center"/>
          </w:tcPr>
          <w:p w14:paraId="692EA795" w14:textId="77777777" w:rsidR="003C1360" w:rsidRPr="00D90F18" w:rsidRDefault="003C1360" w:rsidP="00D15A64">
            <w:pPr>
              <w:jc w:val="center"/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t>Proposed Range</w:t>
            </w:r>
          </w:p>
        </w:tc>
      </w:tr>
      <w:tr w:rsidR="003C1360" w14:paraId="3E36E827" w14:textId="77777777" w:rsidTr="00D15A64">
        <w:trPr>
          <w:trHeight w:val="200"/>
          <w:jc w:val="center"/>
        </w:trPr>
        <w:tc>
          <w:tcPr>
            <w:tcW w:w="3269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504E4B5C" w14:textId="77777777" w:rsidR="003C1360" w:rsidRPr="00D90F18" w:rsidRDefault="003C1360" w:rsidP="00D15A64">
            <w:pPr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D90F18">
              <w:rPr>
                <w:rFonts w:ascii="Calibri" w:hAnsi="Calibri" w:cs="Calibri"/>
              </w:rPr>
              <w:instrText xml:space="preserve"> FORMTEXT </w:instrText>
            </w:r>
            <w:r w:rsidRPr="00D90F18">
              <w:rPr>
                <w:rFonts w:ascii="Calibri" w:hAnsi="Calibri" w:cs="Calibri"/>
              </w:rPr>
            </w:r>
            <w:r w:rsidRPr="00D90F18">
              <w:rPr>
                <w:rFonts w:ascii="Calibri" w:hAnsi="Calibri" w:cs="Calibri"/>
              </w:rPr>
              <w:fldChar w:fldCharType="separate"/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3197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6ADE27C" w14:textId="77777777" w:rsidR="003C1360" w:rsidRPr="00D90F18" w:rsidRDefault="003C1360" w:rsidP="00D15A64">
            <w:pPr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90F18">
              <w:rPr>
                <w:rFonts w:ascii="Calibri" w:hAnsi="Calibri" w:cs="Calibri"/>
              </w:rPr>
              <w:instrText xml:space="preserve"> FORMTEXT </w:instrText>
            </w:r>
            <w:r w:rsidRPr="00D90F18">
              <w:rPr>
                <w:rFonts w:ascii="Calibri" w:hAnsi="Calibri" w:cs="Calibri"/>
              </w:rPr>
            </w:r>
            <w:r w:rsidRPr="00D90F18">
              <w:rPr>
                <w:rFonts w:ascii="Calibri" w:hAnsi="Calibri" w:cs="Calibri"/>
              </w:rPr>
              <w:fldChar w:fldCharType="separate"/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3269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37D695A0" w14:textId="77777777" w:rsidR="003C1360" w:rsidRPr="00D90F18" w:rsidRDefault="003C1360" w:rsidP="00D15A64">
            <w:pPr>
              <w:jc w:val="center"/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90F18">
              <w:rPr>
                <w:rFonts w:ascii="Calibri" w:hAnsi="Calibri" w:cs="Calibri"/>
              </w:rPr>
              <w:instrText xml:space="preserve"> FORMCHECKBOX </w:instrText>
            </w:r>
            <w:r w:rsidR="004A1020">
              <w:rPr>
                <w:rFonts w:ascii="Calibri" w:hAnsi="Calibri" w:cs="Calibri"/>
              </w:rPr>
            </w:r>
            <w:r w:rsidR="004A1020">
              <w:rPr>
                <w:rFonts w:ascii="Calibri" w:hAnsi="Calibri" w:cs="Calibri"/>
              </w:rPr>
              <w:fldChar w:fldCharType="separate"/>
            </w:r>
            <w:r w:rsidRPr="00D90F18">
              <w:rPr>
                <w:rFonts w:ascii="Calibri" w:hAnsi="Calibri" w:cs="Calibri"/>
              </w:rPr>
              <w:fldChar w:fldCharType="end"/>
            </w:r>
            <w:r w:rsidRPr="00D90F18">
              <w:rPr>
                <w:rFonts w:ascii="Calibri" w:hAnsi="Calibri" w:cs="Calibri"/>
              </w:rPr>
              <w:t xml:space="preserve"> B            </w:t>
            </w:r>
            <w:r w:rsidRPr="00D90F18">
              <w:rPr>
                <w:rFonts w:ascii="Calibri" w:hAnsi="Calibri" w:cs="Calibr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90F18">
              <w:rPr>
                <w:rFonts w:ascii="Calibri" w:hAnsi="Calibri" w:cs="Calibri"/>
              </w:rPr>
              <w:instrText xml:space="preserve"> FORMCHECKBOX </w:instrText>
            </w:r>
            <w:r w:rsidR="004A1020">
              <w:rPr>
                <w:rFonts w:ascii="Calibri" w:hAnsi="Calibri" w:cs="Calibri"/>
              </w:rPr>
            </w:r>
            <w:r w:rsidR="004A1020">
              <w:rPr>
                <w:rFonts w:ascii="Calibri" w:hAnsi="Calibri" w:cs="Calibri"/>
              </w:rPr>
              <w:fldChar w:fldCharType="separate"/>
            </w:r>
            <w:r w:rsidRPr="00D90F18">
              <w:rPr>
                <w:rFonts w:ascii="Calibri" w:hAnsi="Calibri" w:cs="Calibri"/>
              </w:rPr>
              <w:fldChar w:fldCharType="end"/>
            </w:r>
            <w:r w:rsidRPr="00D90F18">
              <w:rPr>
                <w:rFonts w:ascii="Calibri" w:hAnsi="Calibri" w:cs="Calibri"/>
              </w:rPr>
              <w:t xml:space="preserve"> C</w:t>
            </w:r>
          </w:p>
        </w:tc>
      </w:tr>
      <w:tr w:rsidR="003C1360" w14:paraId="5CB1D140" w14:textId="77777777" w:rsidTr="00D15A64">
        <w:trPr>
          <w:trHeight w:val="200"/>
          <w:jc w:val="center"/>
        </w:trPr>
        <w:tc>
          <w:tcPr>
            <w:tcW w:w="3269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C6D9F1"/>
            <w:vAlign w:val="center"/>
          </w:tcPr>
          <w:p w14:paraId="5B74EF84" w14:textId="77777777" w:rsidR="003C1360" w:rsidRPr="00D90F18" w:rsidRDefault="003C1360" w:rsidP="00D15A64">
            <w:pPr>
              <w:jc w:val="center"/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t>Employee Class #</w:t>
            </w:r>
          </w:p>
        </w:tc>
        <w:tc>
          <w:tcPr>
            <w:tcW w:w="3197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C6D9F1"/>
            <w:vAlign w:val="center"/>
          </w:tcPr>
          <w:p w14:paraId="30158281" w14:textId="77777777" w:rsidR="003C1360" w:rsidRPr="00D90F18" w:rsidRDefault="003C1360" w:rsidP="00D15A64">
            <w:pPr>
              <w:jc w:val="center"/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t>Adjust. / Lump Sum Criteria</w:t>
            </w:r>
          </w:p>
        </w:tc>
        <w:tc>
          <w:tcPr>
            <w:tcW w:w="3269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C6D9F1"/>
            <w:vAlign w:val="center"/>
          </w:tcPr>
          <w:p w14:paraId="443C69C0" w14:textId="77777777" w:rsidR="003C1360" w:rsidRPr="00D90F18" w:rsidRDefault="003C1360" w:rsidP="00D15A64">
            <w:pPr>
              <w:jc w:val="center"/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t xml:space="preserve">Proposed Annual Base Salary  </w:t>
            </w:r>
          </w:p>
        </w:tc>
      </w:tr>
      <w:tr w:rsidR="003C1360" w14:paraId="600FC518" w14:textId="77777777" w:rsidTr="00D15A64">
        <w:trPr>
          <w:trHeight w:val="200"/>
          <w:jc w:val="center"/>
        </w:trPr>
        <w:tc>
          <w:tcPr>
            <w:tcW w:w="3269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CB570AC" w14:textId="77777777" w:rsidR="003C1360" w:rsidRPr="00D90F18" w:rsidRDefault="003C1360" w:rsidP="00D15A64">
            <w:pPr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90F18">
              <w:rPr>
                <w:rFonts w:ascii="Calibri" w:hAnsi="Calibri" w:cs="Calibri"/>
              </w:rPr>
              <w:instrText xml:space="preserve"> FORMTEXT </w:instrText>
            </w:r>
            <w:r w:rsidRPr="00D90F18">
              <w:rPr>
                <w:rFonts w:ascii="Calibri" w:hAnsi="Calibri" w:cs="Calibri"/>
              </w:rPr>
            </w:r>
            <w:r w:rsidRPr="00D90F18">
              <w:rPr>
                <w:rFonts w:ascii="Calibri" w:hAnsi="Calibri" w:cs="Calibri"/>
              </w:rPr>
              <w:fldChar w:fldCharType="separate"/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</w:rPr>
              <w:fldChar w:fldCharType="end"/>
            </w:r>
          </w:p>
        </w:tc>
        <w:bookmarkStart w:id="3" w:name="Check4"/>
        <w:tc>
          <w:tcPr>
            <w:tcW w:w="3197" w:type="dxa"/>
            <w:vMerge w:val="restart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47B049F4" w14:textId="77777777" w:rsidR="003C1360" w:rsidRPr="00DD28AB" w:rsidRDefault="00B3441A" w:rsidP="00D15A64">
            <w:pPr>
              <w:tabs>
                <w:tab w:val="left" w:pos="1411"/>
              </w:tabs>
              <w:spacing w:line="360" w:lineRule="auto"/>
              <w:jc w:val="center"/>
              <w:rPr>
                <w:rFonts w:ascii="Calibri" w:hAnsi="Calibri" w:cs="Calibri"/>
                <w:sz w:val="16"/>
                <w:szCs w:val="20"/>
              </w:rPr>
            </w:pPr>
            <w:r w:rsidRPr="00DD28AB">
              <w:rPr>
                <w:rFonts w:ascii="Calibri" w:hAnsi="Calibri" w:cs="Calibri"/>
                <w:sz w:val="16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28AB">
              <w:rPr>
                <w:rFonts w:ascii="Calibri" w:hAnsi="Calibri" w:cs="Calibri"/>
                <w:sz w:val="16"/>
                <w:szCs w:val="20"/>
              </w:rPr>
              <w:instrText xml:space="preserve"> FORMCHECKBOX </w:instrText>
            </w:r>
            <w:r w:rsidR="004A1020">
              <w:rPr>
                <w:rFonts w:ascii="Calibri" w:hAnsi="Calibri" w:cs="Calibri"/>
                <w:sz w:val="16"/>
                <w:szCs w:val="20"/>
              </w:rPr>
            </w:r>
            <w:r w:rsidR="004A1020">
              <w:rPr>
                <w:rFonts w:ascii="Calibri" w:hAnsi="Calibri" w:cs="Calibri"/>
                <w:sz w:val="16"/>
                <w:szCs w:val="20"/>
              </w:rPr>
              <w:fldChar w:fldCharType="separate"/>
            </w:r>
            <w:r w:rsidRPr="00DD28AB">
              <w:rPr>
                <w:rFonts w:ascii="Calibri" w:hAnsi="Calibri" w:cs="Calibri"/>
                <w:sz w:val="16"/>
                <w:szCs w:val="20"/>
              </w:rPr>
              <w:fldChar w:fldCharType="end"/>
            </w:r>
            <w:bookmarkEnd w:id="3"/>
            <w:r w:rsidR="003C1360" w:rsidRPr="00DD28AB">
              <w:rPr>
                <w:rFonts w:ascii="Calibri" w:hAnsi="Calibri" w:cs="Calibri"/>
                <w:sz w:val="16"/>
                <w:szCs w:val="20"/>
              </w:rPr>
              <w:t xml:space="preserve"> </w:t>
            </w:r>
            <w:r w:rsidR="003C1360" w:rsidRPr="00FF2F33">
              <w:rPr>
                <w:rFonts w:ascii="Calibri" w:hAnsi="Calibri" w:cs="Calibri"/>
                <w:sz w:val="18"/>
                <w:szCs w:val="20"/>
              </w:rPr>
              <w:t xml:space="preserve">Special Skills  </w:t>
            </w:r>
            <w:r w:rsidR="003C1360" w:rsidRPr="00DD28AB">
              <w:rPr>
                <w:rFonts w:ascii="Calibri" w:hAnsi="Calibri" w:cs="Calibri"/>
                <w:sz w:val="16"/>
                <w:szCs w:val="20"/>
              </w:rPr>
              <w:tab/>
            </w:r>
            <w:r w:rsidR="003C1360" w:rsidRPr="00DD28AB">
              <w:rPr>
                <w:rFonts w:ascii="Calibri" w:hAnsi="Calibri" w:cs="Calibri"/>
                <w:sz w:val="16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C1360" w:rsidRPr="00DD28AB">
              <w:rPr>
                <w:rFonts w:ascii="Calibri" w:hAnsi="Calibri" w:cs="Calibri"/>
                <w:sz w:val="16"/>
                <w:szCs w:val="20"/>
              </w:rPr>
              <w:instrText xml:space="preserve"> FORMCHECKBOX </w:instrText>
            </w:r>
            <w:r w:rsidR="004A1020">
              <w:rPr>
                <w:rFonts w:ascii="Calibri" w:hAnsi="Calibri" w:cs="Calibri"/>
                <w:sz w:val="16"/>
                <w:szCs w:val="20"/>
              </w:rPr>
            </w:r>
            <w:r w:rsidR="004A1020">
              <w:rPr>
                <w:rFonts w:ascii="Calibri" w:hAnsi="Calibri" w:cs="Calibri"/>
                <w:sz w:val="16"/>
                <w:szCs w:val="20"/>
              </w:rPr>
              <w:fldChar w:fldCharType="separate"/>
            </w:r>
            <w:r w:rsidR="003C1360" w:rsidRPr="00DD28AB">
              <w:rPr>
                <w:rFonts w:ascii="Calibri" w:hAnsi="Calibri" w:cs="Calibri"/>
                <w:sz w:val="16"/>
                <w:szCs w:val="20"/>
              </w:rPr>
              <w:fldChar w:fldCharType="end"/>
            </w:r>
            <w:r w:rsidR="003C1360" w:rsidRPr="00DD28AB">
              <w:rPr>
                <w:rFonts w:ascii="Calibri" w:hAnsi="Calibri" w:cs="Calibri"/>
                <w:sz w:val="16"/>
                <w:szCs w:val="20"/>
              </w:rPr>
              <w:t xml:space="preserve"> </w:t>
            </w:r>
            <w:r w:rsidR="003C1360" w:rsidRPr="00FF2F33">
              <w:rPr>
                <w:rFonts w:ascii="Calibri" w:hAnsi="Calibri" w:cs="Calibri"/>
                <w:sz w:val="18"/>
                <w:szCs w:val="20"/>
              </w:rPr>
              <w:t>Retention</w:t>
            </w:r>
          </w:p>
          <w:bookmarkStart w:id="4" w:name="Check6"/>
          <w:p w14:paraId="5111FCD1" w14:textId="77777777" w:rsidR="003C1360" w:rsidRPr="00DD28AB" w:rsidRDefault="00B3441A" w:rsidP="00D15A64">
            <w:pPr>
              <w:tabs>
                <w:tab w:val="left" w:pos="1411"/>
              </w:tabs>
              <w:spacing w:line="360" w:lineRule="auto"/>
              <w:jc w:val="center"/>
              <w:rPr>
                <w:rFonts w:ascii="Calibri" w:hAnsi="Calibri" w:cs="Calibri"/>
                <w:sz w:val="16"/>
                <w:szCs w:val="20"/>
              </w:rPr>
            </w:pPr>
            <w:r w:rsidRPr="00DD28AB">
              <w:rPr>
                <w:rFonts w:ascii="Calibri" w:hAnsi="Calibri" w:cs="Calibri"/>
                <w:sz w:val="16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28AB">
              <w:rPr>
                <w:rFonts w:ascii="Calibri" w:hAnsi="Calibri" w:cs="Calibri"/>
                <w:sz w:val="16"/>
                <w:szCs w:val="20"/>
              </w:rPr>
              <w:instrText xml:space="preserve"> FORMCHECKBOX </w:instrText>
            </w:r>
            <w:r w:rsidR="004A1020">
              <w:rPr>
                <w:rFonts w:ascii="Calibri" w:hAnsi="Calibri" w:cs="Calibri"/>
                <w:sz w:val="16"/>
                <w:szCs w:val="20"/>
              </w:rPr>
            </w:r>
            <w:r w:rsidR="004A1020">
              <w:rPr>
                <w:rFonts w:ascii="Calibri" w:hAnsi="Calibri" w:cs="Calibri"/>
                <w:sz w:val="16"/>
                <w:szCs w:val="20"/>
              </w:rPr>
              <w:fldChar w:fldCharType="separate"/>
            </w:r>
            <w:r w:rsidRPr="00DD28AB">
              <w:rPr>
                <w:rFonts w:ascii="Calibri" w:hAnsi="Calibri" w:cs="Calibri"/>
                <w:sz w:val="16"/>
                <w:szCs w:val="20"/>
              </w:rPr>
              <w:fldChar w:fldCharType="end"/>
            </w:r>
            <w:bookmarkEnd w:id="4"/>
            <w:r w:rsidR="003C1360" w:rsidRPr="00FF2F33">
              <w:rPr>
                <w:rFonts w:ascii="Calibri" w:hAnsi="Calibri" w:cs="Calibri"/>
                <w:sz w:val="18"/>
                <w:szCs w:val="20"/>
              </w:rPr>
              <w:t xml:space="preserve"> Performance </w:t>
            </w:r>
            <w:r w:rsidR="003C1360" w:rsidRPr="00DD28AB">
              <w:rPr>
                <w:rFonts w:ascii="Calibri" w:hAnsi="Calibri" w:cs="Calibri"/>
                <w:sz w:val="16"/>
                <w:szCs w:val="20"/>
              </w:rPr>
              <w:tab/>
            </w:r>
            <w:r w:rsidR="003C1360" w:rsidRPr="00DD28AB">
              <w:rPr>
                <w:rFonts w:ascii="Calibri" w:hAnsi="Calibri" w:cs="Calibri"/>
                <w:sz w:val="16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C1360" w:rsidRPr="00DD28AB">
              <w:rPr>
                <w:rFonts w:ascii="Calibri" w:hAnsi="Calibri" w:cs="Calibri"/>
                <w:sz w:val="16"/>
                <w:szCs w:val="20"/>
              </w:rPr>
              <w:instrText xml:space="preserve"> FORMCHECKBOX </w:instrText>
            </w:r>
            <w:r w:rsidR="004A1020">
              <w:rPr>
                <w:rFonts w:ascii="Calibri" w:hAnsi="Calibri" w:cs="Calibri"/>
                <w:sz w:val="16"/>
                <w:szCs w:val="20"/>
              </w:rPr>
            </w:r>
            <w:r w:rsidR="004A1020">
              <w:rPr>
                <w:rFonts w:ascii="Calibri" w:hAnsi="Calibri" w:cs="Calibri"/>
                <w:sz w:val="16"/>
                <w:szCs w:val="20"/>
              </w:rPr>
              <w:fldChar w:fldCharType="separate"/>
            </w:r>
            <w:r w:rsidR="003C1360" w:rsidRPr="00DD28AB">
              <w:rPr>
                <w:rFonts w:ascii="Calibri" w:hAnsi="Calibri" w:cs="Calibri"/>
                <w:sz w:val="16"/>
                <w:szCs w:val="20"/>
              </w:rPr>
              <w:fldChar w:fldCharType="end"/>
            </w:r>
            <w:r w:rsidR="003C1360" w:rsidRPr="00DD28AB">
              <w:rPr>
                <w:rFonts w:ascii="Calibri" w:hAnsi="Calibri" w:cs="Calibri"/>
                <w:sz w:val="16"/>
                <w:szCs w:val="20"/>
              </w:rPr>
              <w:t xml:space="preserve"> </w:t>
            </w:r>
            <w:r w:rsidR="003C1360" w:rsidRPr="00FF2F33">
              <w:rPr>
                <w:rFonts w:ascii="Calibri" w:hAnsi="Calibri" w:cs="Calibri"/>
                <w:sz w:val="18"/>
                <w:szCs w:val="20"/>
              </w:rPr>
              <w:t>Internal Equity</w:t>
            </w:r>
            <w:r w:rsidR="00E24E64" w:rsidRPr="00FF2F33">
              <w:rPr>
                <w:rFonts w:ascii="Calibri" w:hAnsi="Calibri" w:cs="Calibri"/>
                <w:sz w:val="18"/>
                <w:szCs w:val="20"/>
              </w:rPr>
              <w:t xml:space="preserve"> </w:t>
            </w:r>
          </w:p>
          <w:p w14:paraId="3A1CBC56" w14:textId="77777777" w:rsidR="00E24E64" w:rsidRPr="00D90F18" w:rsidRDefault="00DD28AB" w:rsidP="00D15A64">
            <w:pPr>
              <w:tabs>
                <w:tab w:val="left" w:pos="1411"/>
              </w:tabs>
              <w:spacing w:line="36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DD28AB">
              <w:rPr>
                <w:rFonts w:ascii="Calibri" w:hAnsi="Calibri" w:cs="Calibri"/>
                <w:sz w:val="16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28AB">
              <w:rPr>
                <w:rFonts w:ascii="Calibri" w:hAnsi="Calibri" w:cs="Calibri"/>
                <w:sz w:val="16"/>
                <w:szCs w:val="20"/>
              </w:rPr>
              <w:instrText xml:space="preserve"> FORMCHECKBOX </w:instrText>
            </w:r>
            <w:r w:rsidR="004A1020">
              <w:rPr>
                <w:rFonts w:ascii="Calibri" w:hAnsi="Calibri" w:cs="Calibri"/>
                <w:sz w:val="16"/>
                <w:szCs w:val="20"/>
              </w:rPr>
            </w:r>
            <w:r w:rsidR="004A1020">
              <w:rPr>
                <w:rFonts w:ascii="Calibri" w:hAnsi="Calibri" w:cs="Calibri"/>
                <w:sz w:val="16"/>
                <w:szCs w:val="20"/>
              </w:rPr>
              <w:fldChar w:fldCharType="separate"/>
            </w:r>
            <w:r w:rsidRPr="00DD28AB">
              <w:rPr>
                <w:rFonts w:ascii="Calibri" w:hAnsi="Calibri" w:cs="Calibri"/>
                <w:sz w:val="16"/>
                <w:szCs w:val="20"/>
              </w:rPr>
              <w:fldChar w:fldCharType="end"/>
            </w:r>
            <w:r w:rsidRPr="00DD28AB">
              <w:rPr>
                <w:rFonts w:ascii="Calibri" w:hAnsi="Calibri" w:cs="Calibri"/>
                <w:sz w:val="16"/>
                <w:szCs w:val="20"/>
              </w:rPr>
              <w:t xml:space="preserve"> </w:t>
            </w:r>
            <w:r w:rsidR="00E24E64" w:rsidRPr="00FF2F33">
              <w:rPr>
                <w:rFonts w:ascii="Calibri" w:hAnsi="Calibri" w:cs="Calibri"/>
                <w:sz w:val="18"/>
                <w:szCs w:val="20"/>
              </w:rPr>
              <w:t>Special Assignment</w:t>
            </w:r>
          </w:p>
        </w:tc>
        <w:tc>
          <w:tcPr>
            <w:tcW w:w="3269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B7203FC" w14:textId="77777777" w:rsidR="003C1360" w:rsidRPr="00D90F18" w:rsidRDefault="003C1360" w:rsidP="00D15A64">
            <w:pPr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5" w:name="Text8"/>
            <w:r w:rsidRPr="00D90F18">
              <w:rPr>
                <w:rFonts w:ascii="Calibri" w:hAnsi="Calibri" w:cs="Calibri"/>
              </w:rPr>
              <w:instrText xml:space="preserve"> FORMTEXT </w:instrText>
            </w:r>
            <w:r w:rsidRPr="00D90F18">
              <w:rPr>
                <w:rFonts w:ascii="Calibri" w:hAnsi="Calibri" w:cs="Calibri"/>
              </w:rPr>
            </w:r>
            <w:r w:rsidRPr="00D90F18">
              <w:rPr>
                <w:rFonts w:ascii="Calibri" w:hAnsi="Calibri" w:cs="Calibri"/>
              </w:rPr>
              <w:fldChar w:fldCharType="separate"/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</w:rPr>
              <w:fldChar w:fldCharType="end"/>
            </w:r>
            <w:bookmarkEnd w:id="5"/>
          </w:p>
        </w:tc>
      </w:tr>
      <w:tr w:rsidR="003C1360" w14:paraId="314EA44A" w14:textId="77777777" w:rsidTr="00D15A64">
        <w:trPr>
          <w:trHeight w:val="200"/>
          <w:jc w:val="center"/>
        </w:trPr>
        <w:tc>
          <w:tcPr>
            <w:tcW w:w="3269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C6D9F1"/>
            <w:vAlign w:val="center"/>
          </w:tcPr>
          <w:p w14:paraId="58090EF2" w14:textId="77777777" w:rsidR="003C1360" w:rsidRPr="00D90F18" w:rsidRDefault="003C1360" w:rsidP="00D15A64">
            <w:pPr>
              <w:jc w:val="center"/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t>Employee Position Title</w:t>
            </w:r>
          </w:p>
        </w:tc>
        <w:tc>
          <w:tcPr>
            <w:tcW w:w="3197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C6D9F1"/>
            <w:vAlign w:val="center"/>
          </w:tcPr>
          <w:p w14:paraId="6E8F42F6" w14:textId="77777777" w:rsidR="003C1360" w:rsidRPr="00D90F18" w:rsidRDefault="003C1360" w:rsidP="00D15A64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326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C6D9F1"/>
            <w:vAlign w:val="center"/>
          </w:tcPr>
          <w:p w14:paraId="0908CA89" w14:textId="77777777" w:rsidR="003C1360" w:rsidRPr="00D90F18" w:rsidRDefault="003C1360" w:rsidP="00D15A64">
            <w:pPr>
              <w:jc w:val="center"/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t>Proposed Lump Sum</w:t>
            </w:r>
          </w:p>
        </w:tc>
      </w:tr>
      <w:tr w:rsidR="003C1360" w14:paraId="21361CD2" w14:textId="77777777" w:rsidTr="00D15A64">
        <w:trPr>
          <w:trHeight w:val="308"/>
          <w:jc w:val="center"/>
        </w:trPr>
        <w:tc>
          <w:tcPr>
            <w:tcW w:w="3269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1017F67" w14:textId="77777777" w:rsidR="003C1360" w:rsidRPr="00D90F18" w:rsidRDefault="003C1360" w:rsidP="00D15A64">
            <w:pPr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D90F18">
              <w:rPr>
                <w:rFonts w:ascii="Calibri" w:hAnsi="Calibri" w:cs="Calibri"/>
              </w:rPr>
              <w:instrText xml:space="preserve"> FORMTEXT </w:instrText>
            </w:r>
            <w:r w:rsidRPr="00D90F18">
              <w:rPr>
                <w:rFonts w:ascii="Calibri" w:hAnsi="Calibri" w:cs="Calibri"/>
              </w:rPr>
            </w:r>
            <w:r w:rsidRPr="00D90F18">
              <w:rPr>
                <w:rFonts w:ascii="Calibri" w:hAnsi="Calibri" w:cs="Calibri"/>
              </w:rPr>
              <w:fldChar w:fldCharType="separate"/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3197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1816810" w14:textId="77777777" w:rsidR="003C1360" w:rsidRPr="00D90F18" w:rsidRDefault="003C1360" w:rsidP="00D15A64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3269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C81F8E3" w14:textId="77777777" w:rsidR="003C1360" w:rsidRPr="00D90F18" w:rsidRDefault="003C1360" w:rsidP="00D15A64">
            <w:pPr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D90F18">
              <w:rPr>
                <w:rFonts w:ascii="Calibri" w:hAnsi="Calibri" w:cs="Calibri"/>
              </w:rPr>
              <w:instrText xml:space="preserve"> FORMTEXT </w:instrText>
            </w:r>
            <w:r w:rsidRPr="00D90F18">
              <w:rPr>
                <w:rFonts w:ascii="Calibri" w:hAnsi="Calibri" w:cs="Calibri"/>
              </w:rPr>
            </w:r>
            <w:r w:rsidRPr="00D90F18">
              <w:rPr>
                <w:rFonts w:ascii="Calibri" w:hAnsi="Calibri" w:cs="Calibri"/>
              </w:rPr>
              <w:fldChar w:fldCharType="separate"/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</w:rPr>
              <w:fldChar w:fldCharType="end"/>
            </w:r>
          </w:p>
        </w:tc>
      </w:tr>
      <w:tr w:rsidR="003C1360" w14:paraId="73A001C9" w14:textId="77777777" w:rsidTr="00D15A64">
        <w:trPr>
          <w:trHeight w:val="200"/>
          <w:jc w:val="center"/>
        </w:trPr>
        <w:tc>
          <w:tcPr>
            <w:tcW w:w="9735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6D9F1"/>
            <w:vAlign w:val="center"/>
          </w:tcPr>
          <w:p w14:paraId="33FC5D9C" w14:textId="77777777" w:rsidR="003C1360" w:rsidRPr="00D90F18" w:rsidRDefault="00B31D29" w:rsidP="00D15A64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formation</w:t>
            </w:r>
            <w:r w:rsidR="003C1360" w:rsidRPr="00D90F18">
              <w:rPr>
                <w:rFonts w:ascii="Calibri" w:hAnsi="Calibri" w:cs="Calibri"/>
              </w:rPr>
              <w:t xml:space="preserve"> in Support of Appointment in Ranges B &amp; C / Lump Sum</w:t>
            </w:r>
          </w:p>
        </w:tc>
      </w:tr>
      <w:tr w:rsidR="00F230B0" w14:paraId="06788253" w14:textId="77777777" w:rsidTr="00D15A64">
        <w:trPr>
          <w:trHeight w:val="5822"/>
          <w:jc w:val="center"/>
        </w:trPr>
        <w:tc>
          <w:tcPr>
            <w:tcW w:w="9735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C716D3C" w14:textId="77777777" w:rsidR="00F230B0" w:rsidRDefault="001625AF" w:rsidP="00D15A64">
            <w:pPr>
              <w:pBdr>
                <w:between w:val="single" w:sz="2" w:space="1" w:color="BFBFBF"/>
              </w:pBdr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D90F18">
              <w:rPr>
                <w:rFonts w:ascii="Calibri" w:hAnsi="Calibri" w:cs="Calibri"/>
              </w:rPr>
              <w:instrText xml:space="preserve"> FORMTEXT </w:instrText>
            </w:r>
            <w:r w:rsidRPr="00D90F18">
              <w:rPr>
                <w:rFonts w:ascii="Calibri" w:hAnsi="Calibri" w:cs="Calibri"/>
              </w:rPr>
            </w:r>
            <w:r w:rsidRPr="00D90F18">
              <w:rPr>
                <w:rFonts w:ascii="Calibri" w:hAnsi="Calibri" w:cs="Calibri"/>
              </w:rPr>
              <w:fldChar w:fldCharType="separate"/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</w:rPr>
              <w:fldChar w:fldCharType="end"/>
            </w:r>
          </w:p>
        </w:tc>
      </w:tr>
    </w:tbl>
    <w:p w14:paraId="582C505D" w14:textId="77777777" w:rsidR="003C1360" w:rsidRPr="00D90F18" w:rsidRDefault="003C1360" w:rsidP="009B3EF5">
      <w:pPr>
        <w:jc w:val="center"/>
        <w:rPr>
          <w:rFonts w:ascii="Calibri" w:hAnsi="Calibri" w:cs="Calibri"/>
          <w:b/>
          <w:sz w:val="32"/>
          <w:szCs w:val="20"/>
        </w:rPr>
      </w:pPr>
    </w:p>
    <w:sectPr w:rsidR="003C1360" w:rsidRPr="00D90F18" w:rsidSect="00D836F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EA9C9E" w14:textId="77777777" w:rsidR="006D4442" w:rsidRDefault="006D4442">
      <w:r>
        <w:separator/>
      </w:r>
    </w:p>
  </w:endnote>
  <w:endnote w:type="continuationSeparator" w:id="0">
    <w:p w14:paraId="7A24DB17" w14:textId="77777777" w:rsidR="006D4442" w:rsidRDefault="006D44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E27B4" w14:textId="77777777" w:rsidR="00A03200" w:rsidRDefault="00A032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0AE2B0" w14:textId="77777777" w:rsidR="00A03200" w:rsidRDefault="00A032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EBCA5" w14:textId="77777777" w:rsidR="00A03200" w:rsidRDefault="00A032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13F20D" w14:textId="77777777" w:rsidR="006D4442" w:rsidRDefault="006D4442">
      <w:r>
        <w:separator/>
      </w:r>
    </w:p>
  </w:footnote>
  <w:footnote w:type="continuationSeparator" w:id="0">
    <w:p w14:paraId="282063DB" w14:textId="77777777" w:rsidR="006D4442" w:rsidRDefault="006D44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495121" w14:textId="77777777" w:rsidR="00A03200" w:rsidRDefault="00A032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D5223" w14:textId="77777777" w:rsidR="00E24E64" w:rsidRPr="00AB339D" w:rsidRDefault="00B3441A" w:rsidP="00A03200">
    <w:pPr>
      <w:pStyle w:val="Header"/>
      <w:tabs>
        <w:tab w:val="clear" w:pos="8640"/>
        <w:tab w:val="right" w:pos="9720"/>
      </w:tabs>
      <w:ind w:left="-360" w:right="-360"/>
      <w:rPr>
        <w:rFonts w:ascii="Arial" w:hAnsi="Arial" w:cs="Arial"/>
        <w:sz w:val="20"/>
      </w:rPr>
    </w:pPr>
    <w:r w:rsidRPr="00AB339D">
      <w:rPr>
        <w:rFonts w:ascii="Arial" w:hAnsi="Arial" w:cs="Arial"/>
        <w:noProof/>
        <w:sz w:val="20"/>
      </w:rPr>
      <w:drawing>
        <wp:anchor distT="0" distB="0" distL="114300" distR="114300" simplePos="0" relativeHeight="251657728" behindDoc="0" locked="0" layoutInCell="1" allowOverlap="1" wp14:anchorId="0AE4BA08" wp14:editId="03C169A0">
          <wp:simplePos x="0" y="0"/>
          <wp:positionH relativeFrom="column">
            <wp:posOffset>2619375</wp:posOffset>
          </wp:positionH>
          <wp:positionV relativeFrom="paragraph">
            <wp:posOffset>-228600</wp:posOffset>
          </wp:positionV>
          <wp:extent cx="608965" cy="609600"/>
          <wp:effectExtent l="0" t="0" r="63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4672" b="44672"/>
                  <a:stretch>
                    <a:fillRect/>
                  </a:stretch>
                </pic:blipFill>
                <pic:spPr bwMode="auto">
                  <a:xfrm>
                    <a:off x="0" y="0"/>
                    <a:ext cx="608965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24E64" w:rsidRPr="00AB339D">
      <w:rPr>
        <w:rFonts w:ascii="Arial" w:hAnsi="Arial" w:cs="Arial"/>
        <w:sz w:val="20"/>
      </w:rPr>
      <w:t>City and County of San Francisco</w:t>
    </w:r>
    <w:r w:rsidR="00E24E64" w:rsidRPr="00A938F3">
      <w:rPr>
        <w:rFonts w:ascii="Arial" w:hAnsi="Arial" w:cs="Arial"/>
        <w:b/>
      </w:rPr>
      <w:tab/>
    </w:r>
    <w:r w:rsidR="00E24E64" w:rsidRPr="00A938F3">
      <w:rPr>
        <w:rFonts w:ascii="Arial" w:hAnsi="Arial" w:cs="Arial"/>
        <w:b/>
      </w:rPr>
      <w:tab/>
    </w:r>
    <w:r w:rsidR="00E24E64" w:rsidRPr="00AB339D">
      <w:rPr>
        <w:rFonts w:ascii="Arial" w:hAnsi="Arial" w:cs="Arial"/>
        <w:sz w:val="20"/>
      </w:rPr>
      <w:t>Department of Human Resources</w:t>
    </w:r>
  </w:p>
  <w:p w14:paraId="70F4AF27" w14:textId="77777777" w:rsidR="00E24E64" w:rsidRPr="00AB339D" w:rsidRDefault="00E24E64" w:rsidP="00A03200">
    <w:pPr>
      <w:pStyle w:val="Header"/>
      <w:tabs>
        <w:tab w:val="clear" w:pos="8640"/>
        <w:tab w:val="right" w:pos="9720"/>
      </w:tabs>
      <w:ind w:right="-360"/>
      <w:rPr>
        <w:rFonts w:ascii="Arial" w:hAnsi="Arial" w:cs="Arial"/>
        <w:sz w:val="20"/>
      </w:rPr>
    </w:pPr>
    <w:r w:rsidRPr="00AB339D">
      <w:rPr>
        <w:sz w:val="20"/>
      </w:rPr>
      <w:tab/>
    </w:r>
    <w:r w:rsidRPr="00AB339D">
      <w:rPr>
        <w:sz w:val="20"/>
      </w:rPr>
      <w:tab/>
    </w:r>
    <w:r w:rsidRPr="00AB339D">
      <w:rPr>
        <w:rFonts w:ascii="Arial" w:hAnsi="Arial" w:cs="Arial"/>
        <w:sz w:val="20"/>
      </w:rPr>
      <w:t>Classification and Compensa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285E38" w14:textId="77777777" w:rsidR="00A03200" w:rsidRDefault="00A0320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csjLVHe/WTtroLpR2w8px6cVyVDPJHP5tgua3B8u5MVxHfV7scVotD1t2BgTZ4DWZdDEYArXW+HS+XWh/1rKqQ==" w:salt="3H1Y5mx31P2V3GF874nfhw=="/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MLQwNbK0NDCyNLFQ0lEKTi0uzszPAykwqgUAavjb/ywAAAA="/>
  </w:docVars>
  <w:rsids>
    <w:rsidRoot w:val="00BD5B4A"/>
    <w:rsid w:val="000130DB"/>
    <w:rsid w:val="00066724"/>
    <w:rsid w:val="00091018"/>
    <w:rsid w:val="00092158"/>
    <w:rsid w:val="00096D82"/>
    <w:rsid w:val="000B1296"/>
    <w:rsid w:val="000D16DB"/>
    <w:rsid w:val="00102EDC"/>
    <w:rsid w:val="00104C52"/>
    <w:rsid w:val="0011101A"/>
    <w:rsid w:val="0011362A"/>
    <w:rsid w:val="00142F12"/>
    <w:rsid w:val="001471A5"/>
    <w:rsid w:val="00157B3C"/>
    <w:rsid w:val="001625AF"/>
    <w:rsid w:val="001715F7"/>
    <w:rsid w:val="00183D44"/>
    <w:rsid w:val="00184DA9"/>
    <w:rsid w:val="0020677F"/>
    <w:rsid w:val="00220F9C"/>
    <w:rsid w:val="00222200"/>
    <w:rsid w:val="002357FB"/>
    <w:rsid w:val="00255E13"/>
    <w:rsid w:val="002B60DB"/>
    <w:rsid w:val="002D3573"/>
    <w:rsid w:val="002D5269"/>
    <w:rsid w:val="003059D4"/>
    <w:rsid w:val="003130D4"/>
    <w:rsid w:val="0033420A"/>
    <w:rsid w:val="00335B4A"/>
    <w:rsid w:val="00347609"/>
    <w:rsid w:val="003510F9"/>
    <w:rsid w:val="00351621"/>
    <w:rsid w:val="003A330C"/>
    <w:rsid w:val="003C1360"/>
    <w:rsid w:val="003E77CC"/>
    <w:rsid w:val="003E7F92"/>
    <w:rsid w:val="00446438"/>
    <w:rsid w:val="00462A90"/>
    <w:rsid w:val="00472C28"/>
    <w:rsid w:val="00495F69"/>
    <w:rsid w:val="004A1020"/>
    <w:rsid w:val="004A3B16"/>
    <w:rsid w:val="004A4ABA"/>
    <w:rsid w:val="005034DF"/>
    <w:rsid w:val="005147CA"/>
    <w:rsid w:val="00514AB9"/>
    <w:rsid w:val="005340FE"/>
    <w:rsid w:val="00543C78"/>
    <w:rsid w:val="00554815"/>
    <w:rsid w:val="005772ED"/>
    <w:rsid w:val="005A036B"/>
    <w:rsid w:val="005A1A10"/>
    <w:rsid w:val="005D3096"/>
    <w:rsid w:val="005E300E"/>
    <w:rsid w:val="00620B10"/>
    <w:rsid w:val="00623E04"/>
    <w:rsid w:val="00633BF2"/>
    <w:rsid w:val="0065304D"/>
    <w:rsid w:val="00686711"/>
    <w:rsid w:val="0069413E"/>
    <w:rsid w:val="006A2E03"/>
    <w:rsid w:val="006B7D7C"/>
    <w:rsid w:val="006C68A0"/>
    <w:rsid w:val="006D116F"/>
    <w:rsid w:val="006D4442"/>
    <w:rsid w:val="006F6087"/>
    <w:rsid w:val="0070154C"/>
    <w:rsid w:val="00736DED"/>
    <w:rsid w:val="0074269D"/>
    <w:rsid w:val="007713E0"/>
    <w:rsid w:val="0077339F"/>
    <w:rsid w:val="00795151"/>
    <w:rsid w:val="007A4EBC"/>
    <w:rsid w:val="007D7663"/>
    <w:rsid w:val="00811456"/>
    <w:rsid w:val="008131CA"/>
    <w:rsid w:val="00814707"/>
    <w:rsid w:val="00826AC3"/>
    <w:rsid w:val="00862871"/>
    <w:rsid w:val="00874234"/>
    <w:rsid w:val="00882EE9"/>
    <w:rsid w:val="00890704"/>
    <w:rsid w:val="008A38E8"/>
    <w:rsid w:val="008C0D02"/>
    <w:rsid w:val="008C67C6"/>
    <w:rsid w:val="008D2B67"/>
    <w:rsid w:val="008E35BD"/>
    <w:rsid w:val="00931BF5"/>
    <w:rsid w:val="0093312E"/>
    <w:rsid w:val="00965C97"/>
    <w:rsid w:val="00965DFD"/>
    <w:rsid w:val="00967470"/>
    <w:rsid w:val="00992CAF"/>
    <w:rsid w:val="00994ED7"/>
    <w:rsid w:val="009B3EF5"/>
    <w:rsid w:val="009B68B5"/>
    <w:rsid w:val="009F0400"/>
    <w:rsid w:val="009F4127"/>
    <w:rsid w:val="00A03200"/>
    <w:rsid w:val="00A162C6"/>
    <w:rsid w:val="00A1667E"/>
    <w:rsid w:val="00A938F3"/>
    <w:rsid w:val="00AA354A"/>
    <w:rsid w:val="00AA4C6F"/>
    <w:rsid w:val="00AA6EA6"/>
    <w:rsid w:val="00AB0F46"/>
    <w:rsid w:val="00AB339D"/>
    <w:rsid w:val="00AC4069"/>
    <w:rsid w:val="00AF75DA"/>
    <w:rsid w:val="00B011B4"/>
    <w:rsid w:val="00B31D29"/>
    <w:rsid w:val="00B3441A"/>
    <w:rsid w:val="00B50523"/>
    <w:rsid w:val="00B66967"/>
    <w:rsid w:val="00B808A6"/>
    <w:rsid w:val="00B9620C"/>
    <w:rsid w:val="00BA1065"/>
    <w:rsid w:val="00BA6922"/>
    <w:rsid w:val="00BD5B4A"/>
    <w:rsid w:val="00BD7538"/>
    <w:rsid w:val="00BE4EDD"/>
    <w:rsid w:val="00BF22E8"/>
    <w:rsid w:val="00BF3370"/>
    <w:rsid w:val="00C11AD4"/>
    <w:rsid w:val="00C137B2"/>
    <w:rsid w:val="00C22442"/>
    <w:rsid w:val="00C43A74"/>
    <w:rsid w:val="00C47C06"/>
    <w:rsid w:val="00C52D64"/>
    <w:rsid w:val="00CA2E83"/>
    <w:rsid w:val="00CB0D43"/>
    <w:rsid w:val="00CF14F9"/>
    <w:rsid w:val="00D039FD"/>
    <w:rsid w:val="00D15A64"/>
    <w:rsid w:val="00D50FBA"/>
    <w:rsid w:val="00D549F3"/>
    <w:rsid w:val="00D72D4A"/>
    <w:rsid w:val="00D836F6"/>
    <w:rsid w:val="00D90F18"/>
    <w:rsid w:val="00DA2625"/>
    <w:rsid w:val="00DA5FF1"/>
    <w:rsid w:val="00DB21D0"/>
    <w:rsid w:val="00DB35D3"/>
    <w:rsid w:val="00DD28AB"/>
    <w:rsid w:val="00DE32D1"/>
    <w:rsid w:val="00E224F2"/>
    <w:rsid w:val="00E24E64"/>
    <w:rsid w:val="00E30442"/>
    <w:rsid w:val="00E402E9"/>
    <w:rsid w:val="00E55C57"/>
    <w:rsid w:val="00E96C70"/>
    <w:rsid w:val="00EA5097"/>
    <w:rsid w:val="00EA6797"/>
    <w:rsid w:val="00EB4097"/>
    <w:rsid w:val="00EB777E"/>
    <w:rsid w:val="00F165AF"/>
    <w:rsid w:val="00F230B0"/>
    <w:rsid w:val="00F37ADC"/>
    <w:rsid w:val="00F52F50"/>
    <w:rsid w:val="00F677E3"/>
    <w:rsid w:val="00FF2F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6865"/>
    <o:shapelayout v:ext="edit">
      <o:idmap v:ext="edit" data="1"/>
    </o:shapelayout>
  </w:shapeDefaults>
  <w:decimalSymbol w:val="."/>
  <w:listSeparator w:val=","/>
  <w14:docId w14:val="7D8AEF5B"/>
  <w15:docId w15:val="{F35C5C13-B6C6-4B02-8D0E-E76BB68918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D5B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BD5B4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D5B4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DB21D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E1A8E-3537-48E7-B1BA-00D787E3BB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1</Pages>
  <Words>143</Words>
  <Characters>81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agement Classification and Compensation Plan (MCCP)</vt:lpstr>
    </vt:vector>
  </TitlesOfParts>
  <Company>City &amp; County of San Francisco</Company>
  <LinksUpToDate>false</LinksUpToDate>
  <CharactersWithSpaces>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gement Classification and Compensation Plan (MCCP)</dc:title>
  <dc:creator>sponder</dc:creator>
  <cp:lastModifiedBy>Ponder, Steve (HRD)</cp:lastModifiedBy>
  <cp:revision>4</cp:revision>
  <cp:lastPrinted>2012-05-30T22:55:00Z</cp:lastPrinted>
  <dcterms:created xsi:type="dcterms:W3CDTF">2022-05-24T16:04:00Z</dcterms:created>
  <dcterms:modified xsi:type="dcterms:W3CDTF">2022-05-24T20:02:00Z</dcterms:modified>
</cp:coreProperties>
</file>